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F0C" w:rsidRDefault="00AF6F0C" w:rsidP="00E43E06">
      <w:pPr>
        <w:pStyle w:val="font8"/>
        <w:snapToGrid w:val="0"/>
        <w:spacing w:before="0" w:beforeAutospacing="0" w:after="0" w:afterAutospacing="0"/>
        <w:jc w:val="center"/>
        <w:rPr>
          <w:rFonts w:ascii="Arial" w:hAnsi="Arial" w:cs="Arial"/>
          <w:b/>
          <w:bCs/>
          <w:u w:val="single"/>
        </w:rPr>
      </w:pPr>
    </w:p>
    <w:p w:rsidR="00E43E06" w:rsidRDefault="00E43E06" w:rsidP="00E43E06">
      <w:pPr>
        <w:pStyle w:val="font8"/>
        <w:snapToGrid w:val="0"/>
        <w:spacing w:before="0" w:beforeAutospacing="0" w:after="0" w:afterAutospacing="0"/>
        <w:jc w:val="center"/>
        <w:rPr>
          <w:rFonts w:ascii="Arial" w:hAnsi="Arial" w:cs="Arial"/>
          <w:b/>
          <w:bCs/>
          <w:u w:val="single"/>
        </w:rPr>
      </w:pPr>
    </w:p>
    <w:p w:rsidR="00E43E06" w:rsidRDefault="00BD77E8" w:rsidP="00E43E06">
      <w:pPr>
        <w:pStyle w:val="font8"/>
        <w:snapToGrid w:val="0"/>
        <w:spacing w:before="0" w:beforeAutospacing="0" w:after="0" w:afterAutospacing="0"/>
        <w:jc w:val="center"/>
        <w:rPr>
          <w:rFonts w:ascii="Arial" w:hAnsi="Arial" w:cs="Arial"/>
          <w:b/>
          <w:bCs/>
          <w:u w:val="single"/>
        </w:rPr>
      </w:pPr>
      <w:r w:rsidRPr="00BD77E8">
        <w:rPr>
          <w:rFonts w:ascii="Arial" w:hAnsi="Arial" w:cs="Arial"/>
          <w:b/>
          <w:bCs/>
          <w:u w:val="single"/>
        </w:rPr>
        <w:t xml:space="preserve">Unfreezing Exercise 2: </w:t>
      </w:r>
      <w:r w:rsidR="00E13CC7">
        <w:rPr>
          <w:rFonts w:ascii="Arial" w:hAnsi="Arial" w:cs="Arial"/>
          <w:b/>
          <w:bCs/>
          <w:u w:val="single"/>
        </w:rPr>
        <w:t xml:space="preserve">Rethinking Your School’s Current Practice </w:t>
      </w:r>
    </w:p>
    <w:p w:rsidR="00D31517" w:rsidRPr="00173F64" w:rsidRDefault="00E13CC7" w:rsidP="00E43E06">
      <w:pPr>
        <w:pStyle w:val="font8"/>
        <w:snapToGrid w:val="0"/>
        <w:spacing w:before="0" w:beforeAutospacing="0" w:after="0" w:afterAutospacing="0"/>
        <w:jc w:val="center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b/>
          <w:bCs/>
          <w:u w:val="single"/>
        </w:rPr>
        <w:t>via</w:t>
      </w:r>
      <w:proofErr w:type="gramEnd"/>
      <w:r>
        <w:rPr>
          <w:rFonts w:ascii="Arial" w:hAnsi="Arial" w:cs="Arial"/>
          <w:b/>
          <w:bCs/>
          <w:u w:val="single"/>
        </w:rPr>
        <w:t xml:space="preserve"> Double-Loop Reflection</w:t>
      </w:r>
    </w:p>
    <w:p w:rsid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</w:p>
    <w:p w:rsid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 xml:space="preserve">According to Nelda </w:t>
      </w:r>
      <w:proofErr w:type="spellStart"/>
      <w:r w:rsidRPr="00BD77E8">
        <w:rPr>
          <w:rFonts w:ascii="Arial" w:eastAsia="Times New Roman" w:hAnsi="Arial" w:cs="Arial"/>
        </w:rPr>
        <w:t>Cambron</w:t>
      </w:r>
      <w:proofErr w:type="spellEnd"/>
      <w:r w:rsidRPr="00BD77E8">
        <w:rPr>
          <w:rFonts w:ascii="Arial" w:eastAsia="Times New Roman" w:hAnsi="Arial" w:cs="Arial"/>
        </w:rPr>
        <w:t>-McCabe and Janis Dutton, double loop reflection requires “reconsider” and “reframe</w:t>
      </w:r>
      <w:r w:rsidRPr="00E43E06">
        <w:rPr>
          <w:rFonts w:ascii="Arial" w:eastAsia="Times New Roman" w:hAnsi="Arial" w:cs="Arial"/>
          <w:noProof/>
        </w:rPr>
        <w:t>”.</w:t>
      </w:r>
      <w:r w:rsidRPr="00BD77E8">
        <w:rPr>
          <w:rFonts w:ascii="Arial" w:eastAsia="Times New Roman" w:hAnsi="Arial" w:cs="Arial"/>
        </w:rPr>
        <w:t xml:space="preserve"> Consider adopting these questions when discussing with your fellow educators on how to improve STEAM education in your school:</w:t>
      </w:r>
    </w:p>
    <w:p w:rsidR="00BD77E8" w:rsidRP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</w:p>
    <w:p w:rsidR="00BD77E8" w:rsidRP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 xml:space="preserve">“Reconsider” refers to the reconsidering of </w:t>
      </w:r>
      <w:r w:rsidRPr="00E43E06">
        <w:rPr>
          <w:rFonts w:ascii="Arial" w:eastAsia="Times New Roman" w:hAnsi="Arial" w:cs="Arial"/>
          <w:noProof/>
        </w:rPr>
        <w:t>basic</w:t>
      </w:r>
      <w:r w:rsidRPr="00BD77E8">
        <w:rPr>
          <w:rFonts w:ascii="Arial" w:eastAsia="Times New Roman" w:hAnsi="Arial" w:cs="Arial"/>
        </w:rPr>
        <w:t xml:space="preserve"> assumptions and conclusions and the reasoning that led one to them. Example questions may include:</w:t>
      </w:r>
    </w:p>
    <w:p w:rsidR="00BD77E8" w:rsidRPr="00BD77E8" w:rsidRDefault="00BD77E8" w:rsidP="00E43E06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Is this project/initiative appropriate? Who wins and who loses?</w:t>
      </w:r>
      <w:bookmarkStart w:id="0" w:name="_GoBack"/>
      <w:bookmarkEnd w:id="0"/>
      <w:r w:rsidRPr="00BD77E8">
        <w:rPr>
          <w:rFonts w:ascii="Arial" w:eastAsia="Times New Roman" w:hAnsi="Arial" w:cs="Arial"/>
        </w:rPr>
        <w:t xml:space="preserve"> Is this the right way to do this project?</w:t>
      </w:r>
    </w:p>
    <w:p w:rsidR="00BD77E8" w:rsidRPr="00BD77E8" w:rsidRDefault="00BD77E8" w:rsidP="00E43E06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is the collective view of reality that underlies our choices?</w:t>
      </w:r>
    </w:p>
    <w:p w:rsidR="00BD77E8" w:rsidRPr="00BD77E8" w:rsidRDefault="00BD77E8" w:rsidP="00E43E06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will be the consequences of a new approach?</w:t>
      </w:r>
    </w:p>
    <w:p w:rsidR="00BD77E8" w:rsidRDefault="00BD77E8" w:rsidP="00E43E06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values are we communicating?</w:t>
      </w:r>
    </w:p>
    <w:p w:rsidR="00BD77E8" w:rsidRP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</w:p>
    <w:p w:rsidR="00BD77E8" w:rsidRPr="00BD77E8" w:rsidRDefault="00BD77E8" w:rsidP="00E43E06">
      <w:p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“Reframe” refers to the articulation of new possible guiding ideas and reflection on whether they will expand one’s capabilities. Example questions may include: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How else might we approach our project/initiative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Is it the right project, the right goals, and the right objectives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o decides? Who decides who decides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are the conditions here that prevent us from taking risks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images might we adopt for our preferred future and the most appropriate values and actions for us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y are we doing this? To what end?</w:t>
      </w:r>
    </w:p>
    <w:p w:rsidR="00BD77E8" w:rsidRPr="00BD77E8" w:rsidRDefault="00BD77E8" w:rsidP="00E43E06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</w:rPr>
      </w:pPr>
      <w:r w:rsidRPr="00BD77E8">
        <w:rPr>
          <w:rFonts w:ascii="Arial" w:eastAsia="Times New Roman" w:hAnsi="Arial" w:cs="Arial"/>
        </w:rPr>
        <w:t>What do we have to do to enact these images, values, and actions?</w:t>
      </w:r>
    </w:p>
    <w:p w:rsidR="00BD77E8" w:rsidRDefault="00BD77E8" w:rsidP="00E43E06">
      <w:pPr>
        <w:pStyle w:val="font8"/>
        <w:snapToGrid w:val="0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975BC0" w:rsidRPr="00D31517" w:rsidRDefault="00975BC0" w:rsidP="00E43E06">
      <w:pPr>
        <w:snapToGrid w:val="0"/>
        <w:spacing w:after="0" w:line="240" w:lineRule="auto"/>
        <w:rPr>
          <w:rFonts w:ascii="Arial" w:hAnsi="Arial" w:cs="Arial"/>
        </w:rPr>
      </w:pPr>
    </w:p>
    <w:sectPr w:rsidR="00975BC0" w:rsidRPr="00D31517" w:rsidSect="00D315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651B" w:rsidRDefault="008B651B" w:rsidP="00D31517">
      <w:pPr>
        <w:spacing w:after="0" w:line="240" w:lineRule="auto"/>
      </w:pPr>
      <w:r>
        <w:separator/>
      </w:r>
    </w:p>
  </w:endnote>
  <w:endnote w:type="continuationSeparator" w:id="0">
    <w:p w:rsidR="008B651B" w:rsidRDefault="008B651B" w:rsidP="00D31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651B" w:rsidRDefault="008B651B" w:rsidP="00D31517">
      <w:pPr>
        <w:spacing w:after="0" w:line="240" w:lineRule="auto"/>
      </w:pPr>
      <w:r>
        <w:separator/>
      </w:r>
    </w:p>
  </w:footnote>
  <w:footnote w:type="continuationSeparator" w:id="0">
    <w:p w:rsidR="008B651B" w:rsidRDefault="008B651B" w:rsidP="00D31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F64" w:rsidRPr="00D31517" w:rsidRDefault="007E511F">
    <w:pPr>
      <w:pStyle w:val="Header"/>
      <w:rPr>
        <w:lang w:val="en-HK"/>
      </w:rPr>
    </w:pPr>
    <w:r>
      <w:rPr>
        <w:lang w:val="en-HK"/>
      </w:rPr>
      <w:t xml:space="preserve">K12 </w:t>
    </w:r>
    <w:proofErr w:type="spellStart"/>
    <w:r>
      <w:rPr>
        <w:lang w:val="en-HK"/>
      </w:rPr>
      <w:t>Mens</w:t>
    </w:r>
    <w:proofErr w:type="spellEnd"/>
    <w:r>
      <w:rPr>
        <w:lang w:val="en-HK"/>
      </w:rPr>
      <w:t xml:space="preserve"> et Ma</w:t>
    </w:r>
    <w:r w:rsidR="00D31517">
      <w:rPr>
        <w:lang w:val="en-HK"/>
      </w:rPr>
      <w:t>nus</w:t>
    </w:r>
    <w:r w:rsidR="00173F64">
      <w:rPr>
        <w:lang w:val="en-HK"/>
      </w:rPr>
      <w:t xml:space="preserve">: </w:t>
    </w:r>
    <w:r w:rsidR="00E13CC7">
      <w:rPr>
        <w:lang w:val="en-HK"/>
      </w:rPr>
      <w:t>Advancing</w:t>
    </w:r>
    <w:r w:rsidR="00173F64">
      <w:rPr>
        <w:lang w:val="en-HK"/>
      </w:rPr>
      <w:t xml:space="preserve"> STEAM Education in Your School</w:t>
    </w:r>
    <w:r>
      <w:rPr>
        <w:lang w:val="en-HK"/>
      </w:rPr>
      <w:t xml:space="preserve">                                            </w:t>
    </w:r>
    <w:r w:rsidRPr="007E511F">
      <w:rPr>
        <w:lang w:val="en-HK"/>
      </w:rPr>
      <w:t xml:space="preserve">More at </w:t>
    </w:r>
    <w:hyperlink r:id="rId1" w:history="1">
      <w:r w:rsidRPr="00AF6F0C">
        <w:rPr>
          <w:rStyle w:val="Hyperlink"/>
          <w:lang w:val="en-HK"/>
        </w:rPr>
        <w:t>K12MensetManus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6F0C" w:rsidRDefault="00AF6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4EC7"/>
    <w:multiLevelType w:val="hybridMultilevel"/>
    <w:tmpl w:val="C63A14A8"/>
    <w:lvl w:ilvl="0" w:tplc="C0CCE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963D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A6A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CCE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2E62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C1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9E5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D0A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83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2656A"/>
    <w:multiLevelType w:val="hybridMultilevel"/>
    <w:tmpl w:val="CDDCF514"/>
    <w:lvl w:ilvl="0" w:tplc="81CE4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4431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78B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DA91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743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A8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1E3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A845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A46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051DE7"/>
    <w:multiLevelType w:val="hybridMultilevel"/>
    <w:tmpl w:val="A1165568"/>
    <w:lvl w:ilvl="0" w:tplc="EEACD9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A058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74F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6C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4C6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CA9D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003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785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C291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AC2067"/>
    <w:multiLevelType w:val="hybridMultilevel"/>
    <w:tmpl w:val="A1D84308"/>
    <w:lvl w:ilvl="0" w:tplc="10BC50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CE6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802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184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4870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96E8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18A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825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422D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4D215D"/>
    <w:multiLevelType w:val="hybridMultilevel"/>
    <w:tmpl w:val="5CC44738"/>
    <w:lvl w:ilvl="0" w:tplc="8F1E1A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B4E3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949E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92C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800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BE6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76C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EB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BE23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C590907"/>
    <w:multiLevelType w:val="hybridMultilevel"/>
    <w:tmpl w:val="F86A9D46"/>
    <w:lvl w:ilvl="0" w:tplc="FEE41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805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EEA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82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62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227C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74A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D065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D66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5362897"/>
    <w:multiLevelType w:val="hybridMultilevel"/>
    <w:tmpl w:val="D51AECE6"/>
    <w:lvl w:ilvl="0" w:tplc="CE701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2EEE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10A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CA92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4EE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5440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845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49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CC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83734B1"/>
    <w:multiLevelType w:val="hybridMultilevel"/>
    <w:tmpl w:val="736A29F6"/>
    <w:lvl w:ilvl="0" w:tplc="4904B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EF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E04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7E81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8B9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C4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0E5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DE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1E7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838590B"/>
    <w:multiLevelType w:val="hybridMultilevel"/>
    <w:tmpl w:val="703ADE7C"/>
    <w:lvl w:ilvl="0" w:tplc="E2903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80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BEC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E061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EE1F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8402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94D0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6B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BCE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C5467F2"/>
    <w:multiLevelType w:val="hybridMultilevel"/>
    <w:tmpl w:val="E0327438"/>
    <w:lvl w:ilvl="0" w:tplc="047E94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72B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FEC2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E29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EA5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286D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EA3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769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3E5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14D19BC"/>
    <w:multiLevelType w:val="hybridMultilevel"/>
    <w:tmpl w:val="D85031E6"/>
    <w:lvl w:ilvl="0" w:tplc="CF569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405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EBA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464F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90FF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60A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5CB6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0CC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E6F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4D914DC"/>
    <w:multiLevelType w:val="multilevel"/>
    <w:tmpl w:val="E662C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8F6684"/>
    <w:multiLevelType w:val="hybridMultilevel"/>
    <w:tmpl w:val="68A2895C"/>
    <w:lvl w:ilvl="0" w:tplc="18BC3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10BF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76B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E3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1EE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32C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4E7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48C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EE14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4E727E"/>
    <w:multiLevelType w:val="hybridMultilevel"/>
    <w:tmpl w:val="5ABC7AC6"/>
    <w:lvl w:ilvl="0" w:tplc="723A79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A47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7257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6E4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761D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AA57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E60B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CC2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045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FD92D3C"/>
    <w:multiLevelType w:val="multilevel"/>
    <w:tmpl w:val="16368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6833B7"/>
    <w:multiLevelType w:val="hybridMultilevel"/>
    <w:tmpl w:val="844CDCEC"/>
    <w:lvl w:ilvl="0" w:tplc="E1F03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C245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F47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3CF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23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98DD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F6A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4E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DE4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D700411"/>
    <w:multiLevelType w:val="multilevel"/>
    <w:tmpl w:val="6262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7204BE"/>
    <w:multiLevelType w:val="hybridMultilevel"/>
    <w:tmpl w:val="5D725346"/>
    <w:lvl w:ilvl="0" w:tplc="107E1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50B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B2B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C0E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DCB8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8EE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CB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3E44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4C9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6"/>
  </w:num>
  <w:num w:numId="2">
    <w:abstractNumId w:val="6"/>
  </w:num>
  <w:num w:numId="3">
    <w:abstractNumId w:val="5"/>
  </w:num>
  <w:num w:numId="4">
    <w:abstractNumId w:val="12"/>
  </w:num>
  <w:num w:numId="5">
    <w:abstractNumId w:val="10"/>
  </w:num>
  <w:num w:numId="6">
    <w:abstractNumId w:val="1"/>
  </w:num>
  <w:num w:numId="7">
    <w:abstractNumId w:val="7"/>
  </w:num>
  <w:num w:numId="8">
    <w:abstractNumId w:val="3"/>
  </w:num>
  <w:num w:numId="9">
    <w:abstractNumId w:val="0"/>
  </w:num>
  <w:num w:numId="10">
    <w:abstractNumId w:val="15"/>
  </w:num>
  <w:num w:numId="11">
    <w:abstractNumId w:val="17"/>
  </w:num>
  <w:num w:numId="12">
    <w:abstractNumId w:val="4"/>
  </w:num>
  <w:num w:numId="13">
    <w:abstractNumId w:val="8"/>
  </w:num>
  <w:num w:numId="14">
    <w:abstractNumId w:val="13"/>
  </w:num>
  <w:num w:numId="15">
    <w:abstractNumId w:val="2"/>
  </w:num>
  <w:num w:numId="16">
    <w:abstractNumId w:val="9"/>
  </w:num>
  <w:num w:numId="17">
    <w:abstractNumId w:val="1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jUxsDCwMLU0NTdQ0lEKTi0uzszPAykwqQUA0SxuGiwAAAA="/>
    <w:docVar w:name="APWAFVersion" w:val="5.0"/>
  </w:docVars>
  <w:rsids>
    <w:rsidRoot w:val="00D31517"/>
    <w:rsid w:val="00173F64"/>
    <w:rsid w:val="006D4BC7"/>
    <w:rsid w:val="007E511F"/>
    <w:rsid w:val="008B651B"/>
    <w:rsid w:val="0093197F"/>
    <w:rsid w:val="00975BC0"/>
    <w:rsid w:val="00AF6F0C"/>
    <w:rsid w:val="00BD77E8"/>
    <w:rsid w:val="00D31517"/>
    <w:rsid w:val="00E13CC7"/>
    <w:rsid w:val="00E43E06"/>
    <w:rsid w:val="00F07F81"/>
    <w:rsid w:val="00F85675"/>
    <w:rsid w:val="00FA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FD127"/>
  <w15:chartTrackingRefBased/>
  <w15:docId w15:val="{E1FDEC4C-3E4A-45D1-8966-AF1094DF6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315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517"/>
  </w:style>
  <w:style w:type="paragraph" w:styleId="Footer">
    <w:name w:val="footer"/>
    <w:basedOn w:val="Normal"/>
    <w:link w:val="FooterChar"/>
    <w:uiPriority w:val="99"/>
    <w:unhideWhenUsed/>
    <w:rsid w:val="00D31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517"/>
  </w:style>
  <w:style w:type="character" w:styleId="Hyperlink">
    <w:name w:val="Hyperlink"/>
    <w:basedOn w:val="DefaultParagraphFont"/>
    <w:uiPriority w:val="99"/>
    <w:unhideWhenUsed/>
    <w:rsid w:val="00AF6F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3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4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0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5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39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2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9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2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1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6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7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6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59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1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9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3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305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1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7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72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K12MensetManu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13390-DE35-48F8-BA0F-398C1DAB2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 Law</dc:creator>
  <cp:keywords/>
  <dc:description/>
  <cp:lastModifiedBy>Angele Law</cp:lastModifiedBy>
  <cp:revision>4</cp:revision>
  <dcterms:created xsi:type="dcterms:W3CDTF">2019-01-08T23:13:00Z</dcterms:created>
  <dcterms:modified xsi:type="dcterms:W3CDTF">2019-01-10T02:48:00Z</dcterms:modified>
</cp:coreProperties>
</file>